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3B043" w14:textId="4A44CAC0" w:rsidR="009F7CFD" w:rsidRDefault="009A1E4A">
      <w:r>
        <w:t>What I like about this workshop is …</w:t>
      </w:r>
    </w:p>
    <w:sectPr w:rsidR="009F7CFD" w:rsidSect="00D53CC1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wMDYwMDexNDCwMLVU0lEKTi0uzszPAykwrAUAHqZCDiwAAAA="/>
  </w:docVars>
  <w:rsids>
    <w:rsidRoot w:val="009A1E4A"/>
    <w:rsid w:val="00445545"/>
    <w:rsid w:val="009A1E4A"/>
    <w:rsid w:val="009F7CFD"/>
    <w:rsid w:val="00D53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B375FD"/>
  <w15:chartTrackingRefBased/>
  <w15:docId w15:val="{2A78C3C4-48C2-438D-B653-16C475304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</Words>
  <Characters>32</Characters>
  <Application>Microsoft Office Word</Application>
  <DocSecurity>0</DocSecurity>
  <Lines>1</Lines>
  <Paragraphs>1</Paragraphs>
  <ScaleCrop>false</ScaleCrop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NO AUBERT HARTONO</dc:creator>
  <cp:keywords/>
  <dc:description/>
  <cp:lastModifiedBy>LENNO AUBERT HARTONO</cp:lastModifiedBy>
  <cp:revision>1</cp:revision>
  <dcterms:created xsi:type="dcterms:W3CDTF">2023-04-15T03:30:00Z</dcterms:created>
  <dcterms:modified xsi:type="dcterms:W3CDTF">2023-04-15T03:35:00Z</dcterms:modified>
</cp:coreProperties>
</file>